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05F0A5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EEDCC19" w14:textId="653004F0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 2</w:t>
      </w:r>
      <w:r w:rsidRPr="00163943">
        <w:rPr>
          <w:rFonts w:ascii="Times New Roman" w:hAnsi="Times New Roman" w:cs="Times New Roman"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sz w:val="24"/>
          <w:szCs w:val="24"/>
        </w:rPr>
        <w:t xml:space="preserve"> year high school student of Honshou Academy and a member of Himari’s clique. Unlike the other two members, she isn’t a Kinro fangirl but she does respect him. An energetic person of the group and a member of the track and field club.</w:t>
      </w:r>
    </w:p>
    <w:p w14:paraId="7E3A5C67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63BBB2F9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32CDD6C5" w14:textId="080335AC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7E2EAEF8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1DB51504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46F3FEF0" w14:textId="603CB1B4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137A2447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198817C7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1504F7ED" w14:textId="2777DFB4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3CCDC9CB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AA7EF46" w14:textId="77777777" w:rsidR="00163943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179348C4" w14:textId="08B58119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6</w:t>
      </w:r>
    </w:p>
    <w:p w14:paraId="085B5642" w14:textId="37A912EE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Female</w:t>
      </w:r>
    </w:p>
    <w:p w14:paraId="3308C74B" w14:textId="7905D3A6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uman</w:t>
      </w:r>
    </w:p>
    <w:p w14:paraId="72D24D41" w14:textId="56D853D5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08EA9B9F" w14:textId="75EFC163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2B60D08B" w14:textId="0400CE90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roper posture at all times</w:t>
      </w:r>
    </w:p>
    <w:p w14:paraId="3C2D3DA9" w14:textId="0659C8E0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Long Brown Hair</w:t>
      </w:r>
    </w:p>
    <w:p w14:paraId="3D7BE788" w14:textId="4D1B3B2B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rown Eyes</w:t>
      </w:r>
    </w:p>
    <w:p w14:paraId="28B9ADF3" w14:textId="2C3C5455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onytail</w:t>
      </w:r>
    </w:p>
    <w:p w14:paraId="394CD491" w14:textId="53839D02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tenna</w:t>
      </w:r>
    </w:p>
    <w:p w14:paraId="2EA35C14" w14:textId="46BD91F4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4C104362" w14:textId="668BD811" w:rsidR="00163943" w:rsidRDefault="00163943" w:rsidP="00163943">
      <w:pPr>
        <w:ind w:left="5040" w:hanging="43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  <w:t>An energetic member of the track and field club</w:t>
      </w:r>
    </w:p>
    <w:p w14:paraId="26F5D175" w14:textId="0C4E4CF3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Jersey</w:t>
      </w:r>
    </w:p>
    <w:p w14:paraId="3F713A97" w14:textId="6FBE85A9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/A</w:t>
      </w:r>
    </w:p>
    <w:p w14:paraId="75E17876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D73D4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0D55C028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2DB97455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3EB0A46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99F5D0F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11C1BBEE" w14:textId="77777777" w:rsidR="00163943" w:rsidRPr="00F01381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05344C5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Occupation</w:t>
      </w:r>
    </w:p>
    <w:p w14:paraId="258212F5" w14:textId="77777777" w:rsidR="00163943" w:rsidRPr="00F01381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A1E0F3C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3E3B163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BCEFB69" w14:textId="77777777" w:rsidR="00163943" w:rsidRPr="00F01381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4E8FF264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0352BAED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17D9CC59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1981394B" w14:textId="77777777" w:rsidR="00163943" w:rsidRPr="0039018C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D7FBD41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788C134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0CC21CC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2395FF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0E231379" w14:textId="77777777" w:rsidR="00163943" w:rsidRPr="0039018C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2AEB7C9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33CD8804" w14:textId="77777777" w:rsidR="00163943" w:rsidRPr="0039018C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EE7CDCD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4DCF3532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138A598" w14:textId="77777777" w:rsidR="00163943" w:rsidRPr="0039018C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15357750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3F2EE94A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05B8A2B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1745F582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1E83F3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5CDE34A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769584A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10E8408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04EC1BE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70F6023D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C0E243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0AB4E0D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58212F1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C17EFDB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0D59530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36D28B9B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6429A44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424FE32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1A386F53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02138E9C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52A6C7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4D4EB4C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0753ACA3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129D8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5531A28D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6C35CDA4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71F0549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2C1AB35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175EC0B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913D11F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84A6547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591C5EE2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070FB50" w14:textId="77777777" w:rsidR="00163943" w:rsidRPr="0039018C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9660586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9EEE13C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3C43A8DE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0AB21FF9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6E814655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70741187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FD1628D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EBE9477" w14:textId="77777777" w:rsidR="00163943" w:rsidRDefault="00163943" w:rsidP="00163943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0525985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41175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628234B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DEB5CF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6F19D92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E369592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F14F05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154D51C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2E8039B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831D65B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AF90FA0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FD955EA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0FC1B9B8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15FE74CE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5DD3B5B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DEEEDC5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7224728F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7B4BC98A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257F9B0F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2B6C65E4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788DB4B1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F59D479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64390EA1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1C741AA5" w14:textId="77777777" w:rsidR="00CD7FB4" w:rsidRDefault="00163943" w:rsidP="00CD7F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CD7FB4">
        <w:rPr>
          <w:rFonts w:ascii="Times New Roman" w:hAnsi="Times New Roman" w:cs="Times New Roman"/>
          <w:sz w:val="24"/>
          <w:szCs w:val="24"/>
        </w:rPr>
        <w:t>Adds -</w:t>
      </w:r>
      <w:proofErr w:type="spellStart"/>
      <w:r w:rsidR="00CD7FB4">
        <w:rPr>
          <w:rFonts w:ascii="Times New Roman" w:hAnsi="Times New Roman" w:cs="Times New Roman"/>
          <w:sz w:val="24"/>
          <w:szCs w:val="24"/>
        </w:rPr>
        <w:t>cchi</w:t>
      </w:r>
      <w:proofErr w:type="spellEnd"/>
      <w:r w:rsidR="00CD7FB4">
        <w:rPr>
          <w:rFonts w:ascii="Times New Roman" w:hAnsi="Times New Roman" w:cs="Times New Roman"/>
          <w:sz w:val="24"/>
          <w:szCs w:val="24"/>
        </w:rPr>
        <w:t xml:space="preserve"> to the end of people’s names</w:t>
      </w:r>
    </w:p>
    <w:p w14:paraId="2D2EE9E9" w14:textId="77777777" w:rsidR="00CD7FB4" w:rsidRDefault="00CD7FB4" w:rsidP="00CD7F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Himari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Himachhi</w:t>
      </w:r>
      <w:proofErr w:type="spellEnd"/>
    </w:p>
    <w:p w14:paraId="7BF32D3F" w14:textId="2A556996" w:rsidR="00163943" w:rsidRDefault="00CD7FB4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B1BC645" w14:textId="77777777" w:rsidR="00163943" w:rsidRPr="00E8232E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33920CA0" w14:textId="77777777" w:rsidR="00163943" w:rsidRPr="00B72102" w:rsidRDefault="00163943" w:rsidP="001639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04FB1B83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305B2BB6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4A8A4A8" w14:textId="77777777" w:rsidR="00163943" w:rsidRPr="00AA4814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44C19C12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528D2C9D" w14:textId="77777777" w:rsidR="00163943" w:rsidRDefault="00163943" w:rsidP="0016394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0CF56738" w14:textId="77777777" w:rsidR="00163943" w:rsidRPr="005324BC" w:rsidRDefault="00163943" w:rsidP="00163943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3D857D33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4520EDA9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B4A47F6" w14:textId="77777777" w:rsidR="00163943" w:rsidRPr="005324BC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0BB75A7F" w14:textId="77777777" w:rsidR="00163943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14178179" w14:textId="77777777" w:rsidR="00163943" w:rsidRPr="00D21259" w:rsidRDefault="00163943" w:rsidP="00163943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4CEAF6F" w14:textId="77777777" w:rsidR="00163943" w:rsidRDefault="00163943" w:rsidP="00163943">
      <w:pPr>
        <w:rPr>
          <w:rFonts w:ascii="Times New Roman" w:hAnsi="Times New Roman" w:cs="Times New Roman"/>
          <w:sz w:val="24"/>
          <w:szCs w:val="24"/>
        </w:rPr>
      </w:pPr>
    </w:p>
    <w:p w14:paraId="682D232B" w14:textId="77777777" w:rsidR="00163943" w:rsidRPr="001952E2" w:rsidRDefault="00163943" w:rsidP="00163943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1F85924D" w14:textId="58EB678A" w:rsidR="00BD362A" w:rsidRDefault="00BD362A"/>
    <w:sectPr w:rsidR="00BD36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TAyMzGxNDI3sjRU0lEKTi0uzszPAykwqgUAollUbiwAAAA="/>
  </w:docVars>
  <w:rsids>
    <w:rsidRoot w:val="00495963"/>
    <w:rsid w:val="00163943"/>
    <w:rsid w:val="00495963"/>
    <w:rsid w:val="00BD362A"/>
    <w:rsid w:val="00CD7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462E0"/>
  <w15:chartTrackingRefBased/>
  <w15:docId w15:val="{532610DE-F162-4CBA-92CC-6F153521E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39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262</Words>
  <Characters>1497</Characters>
  <Application>Microsoft Office Word</Application>
  <DocSecurity>0</DocSecurity>
  <Lines>12</Lines>
  <Paragraphs>3</Paragraphs>
  <ScaleCrop>false</ScaleCrop>
  <Company/>
  <LinksUpToDate>false</LinksUpToDate>
  <CharactersWithSpaces>1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2-07-08T07:51:00Z</dcterms:created>
  <dcterms:modified xsi:type="dcterms:W3CDTF">2022-07-14T08:46:00Z</dcterms:modified>
</cp:coreProperties>
</file>